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filtros-de-objeto-do-relatório-1"/>
    <w:p>
      <w:pPr>
        <w:pStyle w:val="Heading1"/>
      </w:pPr>
      <w:r>
        <w:t xml:space="preserve">Filtros de objeto do relatório</w:t>
      </w:r>
    </w:p>
    <w:p>
      <w:pPr>
        <w:pStyle w:val="FirstParagraph"/>
      </w:pPr>
      <w:r>
        <w:t xml:space="preserve">Além dos filtros padrão, cada campo Objeto do relatório pode utilizar operadores de filtro dinâmicos para objetos de relatório específicos.</w:t>
      </w:r>
    </w:p>
    <w:p>
      <w:pPr>
        <w:pStyle w:val="TableCaption"/>
      </w:pPr>
      <w:r>
        <w:t xml:space="preserve">A tabela a seguir fornece uma lista de operadores de filtro que podem ser aplicados a cada tipo de campo Objeto do relató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que podem ser aplicados a cada tipo de campo Objeto do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Operadores de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tua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Últim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vançar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epoi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ntes de hoj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é igual a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inclui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6:13Z</dcterms:created>
  <dcterms:modified xsi:type="dcterms:W3CDTF">2025-03-06T16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